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1:40:5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t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length 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length the first half contains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should have, can you think of a way to perform these array operations in a way that can acco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5:41:09Z</dcterms:created>
  <dcterms:modified xsi:type="dcterms:W3CDTF">2021-06-22T05:4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1:40:5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